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b8dc3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4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Y4DMQxC/YD//0t+kAUy7aWXlcyhVjWaTCVkY7CD8xXET30DMEd/DYY58IXv+O83nBEUR1j63cMSDyO0gXKdHAp4QlKp08NzoTycBt65kFTRDf7c0k8U+utAmqv8oqEtf0rpIsPvWzwmnKSe4L4fRuGt10yu6+XHGHHfHk+AdoftYY9v+RuzFx51NPhWLzc72CDgul4bQ/R5aE08vM0vFrFk5Dli7zcaLLpGQ3+HkYwA3d9Z88eTmWXyXC8K889tCJLJXOt5nOK89VfwrxryLD8brpFfWmI9s4E3LvNut7wV5rPXSB6Dxv54RgynMf80+aTigDrJyv51g4NW0F/2eXobF3fuB5kIV4WN+1UGH0LladwPnmmVMVjQ3+/ed/8A0ptr0gt9aR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don't think a semicolon is necessary. The missing bracket I'll try</w:t>
      </w:r>
      <w:r>
        <w:t xml:space="preserve"> </w:t>
      </w:r>
      <w:r>
        <w:t xml:space="preserve">to fix, it's apparently conflicting with my "pullquote" plugin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4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4b8dc3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4b8dc3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b8dc3a</dc:title>
  <dc:creator/>
  <cp:keywords/>
  <dcterms:created xsi:type="dcterms:W3CDTF">2026-05-05T03:04:44Z</dcterms:created>
  <dcterms:modified xsi:type="dcterms:W3CDTF">2026-05-05T03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